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596ee39ccba65f0d121a6e8e55c8b24031a8380"/>
    <w:p>
      <w:pPr>
        <w:pStyle w:val="Heading1"/>
      </w:pPr>
      <w:r>
        <w:t xml:space="preserve">Internship Application Letter: Seeking an Acting Internship at [Theatre/Company Name] in Marseille, France</w:t>
      </w:r>
    </w:p>
    <w:p>
      <w:pPr>
        <w:pStyle w:val="FirstParagraph"/>
      </w:pPr>
      <w:r>
        <w:t xml:space="preserve">Dear Hiring Manager,</w:t>
      </w:r>
    </w:p>
    <w:p>
      <w:pPr>
        <w:pStyle w:val="BodyText"/>
      </w:pPr>
      <w:r>
        <w:t xml:space="preserve">It is with profound enthusiasm and a deep-seated passion for the performing arts that I submit my application for the Actor Internship position at [Theatre/Company Name] in Marseille, France. As an emerging actor deeply committed to honing my craft within a vibrant, culturally rich environment, I am unequivocally drawn to Marseille’s unique theatrical landscape—a city where Mediterranean energy converges with historical depth and artistic innovation. This</w:t>
      </w:r>
      <w:r>
        <w:t xml:space="preserve"> </w:t>
      </w:r>
      <w:r>
        <w:rPr>
          <w:bCs/>
          <w:b/>
        </w:rPr>
        <w:t xml:space="preserve">Internship Application Letter</w:t>
      </w:r>
      <w:r>
        <w:t xml:space="preserve"> </w:t>
      </w:r>
      <w:r>
        <w:t xml:space="preserve">serves as both my formal expression of interest and a testament to how my skills, dedication, and cultural sensitivity align perfectly with the dynamic ethos of your esteemed institution in the heart of</w:t>
      </w:r>
      <w:r>
        <w:t xml:space="preserve"> </w:t>
      </w:r>
      <w:r>
        <w:rPr>
          <w:iCs/>
          <w:i/>
        </w:rPr>
        <w:t xml:space="preserve">France Marseille</w:t>
      </w:r>
      <w:r>
        <w:t xml:space="preserve">.</w:t>
      </w:r>
    </w:p>
    <w:p>
      <w:pPr>
        <w:pStyle w:val="BodyText"/>
      </w:pPr>
      <w:r>
        <w:t xml:space="preserve">Marseille is not merely a location on the map for me; it is a living canvas of storytelling. The city’s identity—shaped by its diverse communities, historic port, and relentless creative spirit—resonates with my artistic philosophy. I have long admired how Marseille’s theaters, such as Théâtre Municipal de Marseille and Le Gymnase Théâtre, seamlessly weave contemporary narratives with the city’s authentic soul. The opportunity to immerse myself in this environment during an internship is not just a professional step but a deeply personal pilgrimage for an</w:t>
      </w:r>
      <w:r>
        <w:t xml:space="preserve"> </w:t>
      </w:r>
      <w:r>
        <w:rPr>
          <w:bCs/>
          <w:b/>
        </w:rPr>
        <w:t xml:space="preserve">Actor</w:t>
      </w:r>
      <w:r>
        <w:t xml:space="preserve"> </w:t>
      </w:r>
      <w:r>
        <w:t xml:space="preserve">like myself. I am eager to contribute my energy to your ensemble while learning from Marseille’s legendary directors and stage designers who transform raw emotion into unforgettable theatrical experiences.</w:t>
      </w:r>
    </w:p>
    <w:p>
      <w:pPr>
        <w:pStyle w:val="BodyText"/>
      </w:pPr>
      <w:r>
        <w:t xml:space="preserve">My academic training at [Your University/Conservatory Name] in [Your City/Country], where I earned a Bachelor of Fine Arts in Performance, provided me with a rigorous foundation in classical and contemporary acting techniques. However, it was during my participation in the international theater festival "Les Nuits de la Danse" in Avignon that I truly grasped the power of location-specific storytelling—a skill directly applicable to Marseille’s multicultural context. In a production of *La Place du Marché* (based on Camus’ writings), I embodied a fisherman navigating Marseille’s bustling Vieux-Port, requiring nuanced understanding of local dialects, social dynamics, and the city’s palpable sense of resilience. This experience taught me that authenticity in acting transcends technique—it demands cultural empathy. I am ready to bring this same level of immersion to your company in</w:t>
      </w:r>
      <w:r>
        <w:t xml:space="preserve"> </w:t>
      </w:r>
      <w:r>
        <w:rPr>
          <w:iCs/>
          <w:i/>
        </w:rPr>
        <w:t xml:space="preserve">France Marseille</w:t>
      </w:r>
      <w:r>
        <w:t xml:space="preserve">, where every performance is a dialogue with the city itself.</w:t>
      </w:r>
    </w:p>
    <w:p>
      <w:pPr>
        <w:pStyle w:val="BodyText"/>
      </w:pPr>
      <w:r>
        <w:t xml:space="preserve">What excites me most about this internship opportunity is the chance to engage with Marseille’s thriving theater scene beyond the stage. I have followed your company’s recent work, particularly your critically acclaimed adaptation of *L’Étranger* at Théâtre du Rond-Point, which masterfully captured the city’s existential pulse. I am keen to support such projects by assisting in rehearsals, observing directorial processes, and contributing my energy to community engagement initiatives—like workshops for youth in the 13th arrondissement (a neighborhood rich with immigrant heritage). My fluency in French (C1 level), honed through immersion in Marseille’s cultural hubs during a semester abroad, ensures I can collaborate seamlessly with your team and connect authentically with local audiences. For an</w:t>
      </w:r>
      <w:r>
        <w:t xml:space="preserve"> </w:t>
      </w:r>
      <w:r>
        <w:rPr>
          <w:bCs/>
          <w:b/>
        </w:rPr>
        <w:t xml:space="preserve">Actor</w:t>
      </w:r>
      <w:r>
        <w:t xml:space="preserve">, language is not just communication; it is the vessel for emotional truth—and I am prepared to wield it with precision in this French Mediterranean setting.</w:t>
      </w:r>
    </w:p>
    <w:p>
      <w:pPr>
        <w:pStyle w:val="BodyText"/>
      </w:pPr>
      <w:r>
        <w:t xml:space="preserve">Furthermore, my adaptability as an artist aligns with Marseille’s ever-evolving artistic landscape. I have performed in diverse settings—from intimate black-box theaters to outdoor public spaces like the Cité Radieuse (a UNESCO site that inspired my solo piece *Lumière sur la Plage*). This versatility is crucial for an intern at your company, where projects often blend traditional drama with innovative multimedia elements. During a recent workshop in Lyon, I co-created a devised piece exploring immigration narratives using physical theater and projected visuals—a method I would be eager to apply under your mentorship. In</w:t>
      </w:r>
      <w:r>
        <w:t xml:space="preserve"> </w:t>
      </w:r>
      <w:r>
        <w:rPr>
          <w:iCs/>
          <w:i/>
        </w:rPr>
        <w:t xml:space="preserve">France Marseille</w:t>
      </w:r>
      <w:r>
        <w:t xml:space="preserve">, where history and modernity collide daily, such flexibility is not just an asset; it is essential for creating resonant work that speaks to today’s audiences.</w:t>
      </w:r>
    </w:p>
    <w:p>
      <w:pPr>
        <w:pStyle w:val="BodyText"/>
      </w:pPr>
      <w:r>
        <w:t xml:space="preserve">I understand that a successful</w:t>
      </w:r>
      <w:r>
        <w:t xml:space="preserve"> </w:t>
      </w:r>
      <w:r>
        <w:rPr>
          <w:bCs/>
          <w:b/>
        </w:rPr>
        <w:t xml:space="preserve">Internship Application Letter</w:t>
      </w:r>
      <w:r>
        <w:t xml:space="preserve"> </w:t>
      </w:r>
      <w:r>
        <w:t xml:space="preserve">must demonstrate self-awareness and humility as much as talent. I recognize that this internship is not a reward for past achievements but a vital step in my journey toward becoming an artist who can contribute meaningfully to Marseille’s cultural ecosystem. I am prepared to work diligently—whether preparing props, assisting with set construction, or stepping into understudy roles—to support the entire creative process. My willingness to learn from every department reflects my respect for theater as a collective art form, a principle deeply rooted in Marseille’s collaborative artistic tradition.</w:t>
      </w:r>
    </w:p>
    <w:p>
      <w:pPr>
        <w:pStyle w:val="BodyText"/>
      </w:pPr>
      <w:r>
        <w:t xml:space="preserve">Finally, I am captivated by Marseille’s spirit as much as its stage. The city’s energy—seen in the rhythm of boulevard street musicians, the scent of bouillabaisse wafting from Le Panier district, and the passionate debates over café terraces—is a constant source of inspiration. To learn from your team while breathing this atmosphere would be an unparalleled privilege. I am not applying for a mere internship; I am seeking to become part of Marseille’s living story—a story that thrives on passion, diversity, and the courage to tell truth through art.</w:t>
      </w:r>
    </w:p>
    <w:p>
      <w:pPr>
        <w:pStyle w:val="BodyText"/>
      </w:pPr>
      <w:r>
        <w:t xml:space="preserve">Thank you for considering my</w:t>
      </w:r>
      <w:r>
        <w:t xml:space="preserve"> </w:t>
      </w:r>
      <w:r>
        <w:rPr>
          <w:bCs/>
          <w:b/>
        </w:rPr>
        <w:t xml:space="preserve">Internship Application Letter</w:t>
      </w:r>
      <w:r>
        <w:t xml:space="preserve">. I have attached my résumé and headshot for your review. I am eager to discuss how my background in contemporary performance, dedication to cultural authenticity, and unwavering enthusiasm for Marseille’s artistic community can benefit [Theatre/Company Name]. Please feel free to contact me at [Your Email] or [Your Phone Number] at your earliest convenience. I look forward to the possibility of contributing my artistry to the vibrant stage of</w:t>
      </w:r>
      <w:r>
        <w:t xml:space="preserve"> </w:t>
      </w:r>
      <w:r>
        <w:rPr>
          <w:iCs/>
          <w:i/>
        </w:rPr>
        <w:t xml:space="preserve">France Marseille</w:t>
      </w:r>
      <w:r>
        <w:t xml:space="preserv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France Marseille</dc:title>
  <dc:creator/>
  <cp:keywords/>
  <dcterms:created xsi:type="dcterms:W3CDTF">2025-12-10T07:06:17Z</dcterms:created>
  <dcterms:modified xsi:type="dcterms:W3CDTF">2025-12-10T07:06:17Z</dcterms:modified>
</cp:coreProperties>
</file>

<file path=docProps/custom.xml><?xml version="1.0" encoding="utf-8"?>
<Properties xmlns="http://schemas.openxmlformats.org/officeDocument/2006/custom-properties" xmlns:vt="http://schemas.openxmlformats.org/officeDocument/2006/docPropsVTypes"/>
</file>